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781CB" w14:textId="77777777" w:rsidR="001C2FF9" w:rsidRDefault="001C2FF9" w:rsidP="007B2416">
      <w:pPr>
        <w:jc w:val="center"/>
        <w:rPr>
          <w:rFonts w:ascii="Cambria" w:hAnsi="Cambria"/>
          <w:b/>
          <w:sz w:val="52"/>
          <w:szCs w:val="52"/>
          <w:highlight w:val="lightGray"/>
          <w:lang w:val="en-US"/>
        </w:rPr>
      </w:pPr>
    </w:p>
    <w:p w14:paraId="0C2B3146" w14:textId="77777777" w:rsidR="007B2416" w:rsidRPr="001C2FF9" w:rsidRDefault="007B2416" w:rsidP="00AC2E3B">
      <w:pPr>
        <w:shd w:val="clear" w:color="auto" w:fill="D9D9D9" w:themeFill="background1" w:themeFillShade="D9"/>
        <w:spacing w:line="276" w:lineRule="auto"/>
        <w:jc w:val="center"/>
        <w:rPr>
          <w:rFonts w:ascii="Cambria" w:hAnsi="Cambria"/>
          <w:b/>
          <w:sz w:val="40"/>
          <w:szCs w:val="40"/>
          <w:lang w:val="en-US"/>
        </w:rPr>
      </w:pPr>
      <w:r w:rsidRPr="001C2FF9">
        <w:rPr>
          <w:rFonts w:ascii="Cambria" w:hAnsi="Cambria"/>
          <w:b/>
          <w:sz w:val="40"/>
          <w:szCs w:val="40"/>
          <w:highlight w:val="lightGray"/>
          <w:lang w:val="en-US"/>
        </w:rPr>
        <w:t xml:space="preserve">NOTICE OF 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BFBFBF" w:themeFill="background1" w:themeFillShade="BF"/>
          <w:lang w:val="en-US"/>
        </w:rPr>
        <w:t>BID</w:t>
      </w:r>
      <w:r w:rsidRPr="001C2FF9">
        <w:rPr>
          <w:rFonts w:ascii="Cambria" w:hAnsi="Cambria"/>
          <w:b/>
          <w:sz w:val="40"/>
          <w:szCs w:val="40"/>
          <w:highlight w:val="lightGray"/>
          <w:shd w:val="clear" w:color="auto" w:fill="D9D9D9" w:themeFill="background1" w:themeFillShade="D9"/>
          <w:lang w:val="en-US"/>
        </w:rPr>
        <w:t xml:space="preserve"> </w:t>
      </w:r>
      <w:r w:rsidR="00CF151F" w:rsidRPr="001C2FF9">
        <w:rPr>
          <w:rFonts w:ascii="Cambria" w:hAnsi="Cambria"/>
          <w:b/>
          <w:sz w:val="40"/>
          <w:szCs w:val="40"/>
          <w:shd w:val="clear" w:color="auto" w:fill="D9D9D9" w:themeFill="background1" w:themeFillShade="D9"/>
          <w:lang w:val="en-US"/>
        </w:rPr>
        <w:t>AWARD</w:t>
      </w:r>
    </w:p>
    <w:p w14:paraId="700E0CD0" w14:textId="77777777" w:rsidR="007B2416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660E8537" w14:textId="77777777" w:rsidR="007B2416" w:rsidRPr="00BF7835" w:rsidRDefault="007B2416" w:rsidP="00136254">
      <w:pPr>
        <w:spacing w:line="276" w:lineRule="auto"/>
        <w:jc w:val="center"/>
        <w:rPr>
          <w:rFonts w:ascii="Cambria" w:hAnsi="Cambria"/>
          <w:b/>
          <w:sz w:val="22"/>
          <w:szCs w:val="22"/>
          <w:lang w:val="en-US"/>
        </w:rPr>
      </w:pPr>
    </w:p>
    <w:p w14:paraId="56198059" w14:textId="470A0D8F" w:rsidR="007B2416" w:rsidRPr="00EF11BB" w:rsidRDefault="007B2416" w:rsidP="004556C4">
      <w:pPr>
        <w:tabs>
          <w:tab w:val="left" w:pos="720"/>
          <w:tab w:val="left" w:pos="1440"/>
          <w:tab w:val="left" w:pos="2160"/>
          <w:tab w:val="left" w:pos="2880"/>
          <w:tab w:val="left" w:pos="3590"/>
        </w:tabs>
        <w:spacing w:line="276" w:lineRule="auto"/>
        <w:rPr>
          <w:rFonts w:cs="Arial"/>
          <w:szCs w:val="20"/>
        </w:rPr>
      </w:pPr>
      <w:r w:rsidRPr="00EF11BB">
        <w:rPr>
          <w:rFonts w:cs="Arial"/>
          <w:b/>
          <w:szCs w:val="20"/>
          <w:lang w:val="en-US"/>
        </w:rPr>
        <w:t>Bid Number</w:t>
      </w:r>
      <w:r w:rsidR="00E20BE7" w:rsidRPr="00EF11BB">
        <w:rPr>
          <w:rFonts w:cs="Arial"/>
          <w:b/>
          <w:szCs w:val="20"/>
          <w:lang w:val="en-US"/>
        </w:rPr>
        <w:tab/>
        <w:t>:</w:t>
      </w:r>
      <w:r w:rsidRPr="00EF11BB">
        <w:rPr>
          <w:rFonts w:cs="Arial"/>
          <w:b/>
          <w:szCs w:val="20"/>
          <w:lang w:val="en-US"/>
        </w:rPr>
        <w:t xml:space="preserve"> </w:t>
      </w:r>
      <w:r w:rsidR="00DA7D6B">
        <w:rPr>
          <w:rFonts w:cs="Arial"/>
          <w:b/>
          <w:iCs/>
          <w:color w:val="000000"/>
          <w:szCs w:val="20"/>
          <w:lang w:val="en-GB"/>
        </w:rPr>
        <w:t>LEAR/2019/0</w:t>
      </w:r>
      <w:r w:rsidR="002B58C9">
        <w:rPr>
          <w:rFonts w:cs="Arial"/>
          <w:b/>
          <w:iCs/>
          <w:color w:val="000000"/>
          <w:szCs w:val="20"/>
          <w:lang w:val="en-GB"/>
        </w:rPr>
        <w:t>1</w:t>
      </w:r>
    </w:p>
    <w:p w14:paraId="2B5DA95B" w14:textId="77777777" w:rsidR="00AC2E3B" w:rsidRPr="00EF11BB" w:rsidRDefault="00AC2E3B" w:rsidP="00136254">
      <w:pPr>
        <w:spacing w:line="276" w:lineRule="auto"/>
        <w:rPr>
          <w:rFonts w:cs="Arial"/>
          <w:szCs w:val="20"/>
          <w:lang w:val="en-US"/>
        </w:rPr>
      </w:pPr>
    </w:p>
    <w:p w14:paraId="4336C56D" w14:textId="56FB239F" w:rsidR="00335C54" w:rsidRDefault="007B2416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b/>
          <w:szCs w:val="22"/>
        </w:rPr>
      </w:pPr>
      <w:r w:rsidRPr="00EF11BB">
        <w:rPr>
          <w:rFonts w:cs="Arial"/>
          <w:b/>
          <w:szCs w:val="20"/>
          <w:lang w:val="en-US"/>
        </w:rPr>
        <w:t xml:space="preserve">Bid Description: </w:t>
      </w:r>
      <w:r w:rsidR="00BD22DE" w:rsidRPr="00EF11BB">
        <w:rPr>
          <w:rFonts w:cs="Arial"/>
          <w:b/>
          <w:szCs w:val="20"/>
          <w:lang w:val="en-US"/>
        </w:rPr>
        <w:t xml:space="preserve"> </w:t>
      </w:r>
      <w:r w:rsidR="004556C4" w:rsidRPr="006B5E25">
        <w:rPr>
          <w:b/>
          <w:szCs w:val="20"/>
        </w:rPr>
        <w:t xml:space="preserve">APPOINTMENT OF A SERVICE PROVIDER </w:t>
      </w:r>
      <w:r w:rsidR="004556C4">
        <w:rPr>
          <w:b/>
          <w:szCs w:val="20"/>
        </w:rPr>
        <w:t xml:space="preserve">FOR THE </w:t>
      </w:r>
      <w:r w:rsidR="00DA7D6B">
        <w:rPr>
          <w:b/>
          <w:szCs w:val="20"/>
        </w:rPr>
        <w:t xml:space="preserve">PROVISION OF SKILLS PROGRAMMES FOR </w:t>
      </w:r>
      <w:r w:rsidR="002B58C9">
        <w:rPr>
          <w:b/>
          <w:szCs w:val="20"/>
        </w:rPr>
        <w:t>FUNERAL AND MICRO INSURERS</w:t>
      </w:r>
    </w:p>
    <w:p w14:paraId="2740B75F" w14:textId="77777777" w:rsidR="004556C4" w:rsidRPr="00EF11BB" w:rsidRDefault="004556C4" w:rsidP="00EF11BB">
      <w:pPr>
        <w:tabs>
          <w:tab w:val="left" w:pos="1890"/>
          <w:tab w:val="left" w:pos="1980"/>
          <w:tab w:val="left" w:pos="2160"/>
        </w:tabs>
        <w:spacing w:line="276" w:lineRule="auto"/>
        <w:ind w:left="1710" w:hanging="1710"/>
        <w:rPr>
          <w:rFonts w:eastAsia="Arial Unicode MS" w:cs="Arial"/>
          <w:b/>
          <w:bCs/>
          <w:szCs w:val="20"/>
          <w:lang w:val="en-US"/>
        </w:rPr>
      </w:pPr>
    </w:p>
    <w:p w14:paraId="78C78A01" w14:textId="3F071C1B" w:rsidR="007B2416" w:rsidRPr="00EF11BB" w:rsidRDefault="00AC2E3B" w:rsidP="00136254">
      <w:pPr>
        <w:tabs>
          <w:tab w:val="left" w:pos="2160"/>
          <w:tab w:val="left" w:pos="2250"/>
        </w:tabs>
        <w:spacing w:line="276" w:lineRule="auto"/>
        <w:ind w:left="2340" w:hanging="2340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Issued </w:t>
      </w:r>
      <w:r w:rsidR="00DA7D6B" w:rsidRPr="00EF11BB">
        <w:rPr>
          <w:rFonts w:cs="Arial"/>
          <w:b/>
          <w:szCs w:val="20"/>
          <w:lang w:val="en-US"/>
        </w:rPr>
        <w:t>on</w:t>
      </w:r>
      <w:r w:rsidR="00DA7D6B">
        <w:rPr>
          <w:rFonts w:cs="Arial"/>
          <w:b/>
          <w:szCs w:val="20"/>
          <w:lang w:val="en-US"/>
        </w:rPr>
        <w:t>:</w:t>
      </w:r>
      <w:r w:rsidR="007B2416" w:rsidRPr="00EF11BB">
        <w:rPr>
          <w:rFonts w:cs="Arial"/>
          <w:b/>
          <w:szCs w:val="20"/>
          <w:lang w:val="en-US"/>
        </w:rPr>
        <w:t xml:space="preserve"> </w:t>
      </w:r>
      <w:r w:rsidR="002B58C9">
        <w:rPr>
          <w:rFonts w:cs="Arial"/>
          <w:szCs w:val="20"/>
          <w:lang w:val="en-US"/>
        </w:rPr>
        <w:t xml:space="preserve">01 November </w:t>
      </w:r>
      <w:r w:rsidR="009C3841">
        <w:rPr>
          <w:rFonts w:cs="Arial"/>
          <w:szCs w:val="20"/>
          <w:lang w:val="en-US"/>
        </w:rPr>
        <w:t>2019</w:t>
      </w:r>
    </w:p>
    <w:p w14:paraId="1A06480B" w14:textId="77777777" w:rsidR="00AC2E3B" w:rsidRPr="00EF11BB" w:rsidRDefault="00AC2E3B" w:rsidP="0063052E">
      <w:pPr>
        <w:tabs>
          <w:tab w:val="left" w:pos="1890"/>
          <w:tab w:val="left" w:pos="2070"/>
        </w:tabs>
        <w:spacing w:line="276" w:lineRule="auto"/>
        <w:ind w:left="2070" w:hanging="2340"/>
        <w:rPr>
          <w:rFonts w:cs="Arial"/>
          <w:szCs w:val="20"/>
          <w:lang w:val="en-US"/>
        </w:rPr>
      </w:pPr>
    </w:p>
    <w:p w14:paraId="7E069540" w14:textId="0F26A5E8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 xml:space="preserve">Closed </w:t>
      </w:r>
      <w:r w:rsidR="00AC2E3B" w:rsidRPr="00EF11BB">
        <w:rPr>
          <w:rFonts w:cs="Arial"/>
          <w:b/>
          <w:szCs w:val="20"/>
          <w:lang w:val="en-US"/>
        </w:rPr>
        <w:t>on:</w:t>
      </w:r>
      <w:r w:rsidRPr="00EF11BB">
        <w:rPr>
          <w:rFonts w:cs="Arial"/>
          <w:b/>
          <w:szCs w:val="20"/>
          <w:lang w:val="en-US"/>
        </w:rPr>
        <w:t xml:space="preserve"> </w:t>
      </w:r>
      <w:r w:rsidR="00DA7D6B">
        <w:rPr>
          <w:rFonts w:cs="Arial"/>
          <w:szCs w:val="20"/>
          <w:lang w:val="en-US"/>
        </w:rPr>
        <w:t>2</w:t>
      </w:r>
      <w:r w:rsidR="002B58C9">
        <w:rPr>
          <w:rFonts w:cs="Arial"/>
          <w:szCs w:val="20"/>
          <w:lang w:val="en-US"/>
        </w:rPr>
        <w:t>9</w:t>
      </w:r>
      <w:r w:rsidR="00DA7D6B">
        <w:rPr>
          <w:rFonts w:cs="Arial"/>
          <w:szCs w:val="20"/>
          <w:lang w:val="en-US"/>
        </w:rPr>
        <w:t xml:space="preserve"> November</w:t>
      </w:r>
      <w:r w:rsidR="009C3841">
        <w:rPr>
          <w:rFonts w:cs="Arial"/>
          <w:szCs w:val="20"/>
          <w:lang w:val="en-US"/>
        </w:rPr>
        <w:t xml:space="preserve"> 2019 @11H00</w:t>
      </w:r>
    </w:p>
    <w:p w14:paraId="5D98AE7C" w14:textId="77777777" w:rsidR="00AC2E3B" w:rsidRPr="00EF11BB" w:rsidRDefault="00AC2E3B" w:rsidP="00136254">
      <w:pPr>
        <w:spacing w:line="276" w:lineRule="auto"/>
        <w:rPr>
          <w:rFonts w:cs="Arial"/>
          <w:b/>
          <w:szCs w:val="20"/>
          <w:lang w:val="en-US"/>
        </w:rPr>
      </w:pPr>
    </w:p>
    <w:p w14:paraId="456ABD2A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</w:rPr>
        <w:t xml:space="preserve">Applicable Preference Point System:  </w:t>
      </w:r>
      <w:r w:rsidRPr="00EF11BB">
        <w:rPr>
          <w:rFonts w:cs="Arial"/>
          <w:szCs w:val="20"/>
        </w:rPr>
        <w:t>80/20</w:t>
      </w:r>
    </w:p>
    <w:p w14:paraId="2AE7C03D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2520"/>
        <w:gridCol w:w="3508"/>
      </w:tblGrid>
      <w:tr w:rsidR="00CF151F" w:rsidRPr="00EF11BB" w14:paraId="48E3FCD8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7C69EAF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Successful Bidder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9C24DBB" w14:textId="77777777" w:rsidR="00CF151F" w:rsidRPr="00EF11BB" w:rsidRDefault="00E20BE7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Total value</w:t>
            </w:r>
            <w:r w:rsidR="00CF151F" w:rsidRPr="00EF11BB">
              <w:rPr>
                <w:rFonts w:cs="Arial"/>
                <w:b/>
                <w:szCs w:val="20"/>
                <w:lang w:val="en-US"/>
              </w:rPr>
              <w:t xml:space="preserve"> </w:t>
            </w:r>
            <w:r w:rsidR="00133CE2" w:rsidRPr="00EF11BB">
              <w:rPr>
                <w:rFonts w:cs="Arial"/>
                <w:b/>
                <w:szCs w:val="20"/>
                <w:lang w:val="en-US"/>
              </w:rPr>
              <w:t>including VAT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E2CD493" w14:textId="77777777" w:rsidR="00CF151F" w:rsidRPr="00EF11BB" w:rsidRDefault="00CF151F" w:rsidP="00AC2E3B">
            <w:pPr>
              <w:spacing w:line="276" w:lineRule="auto"/>
              <w:rPr>
                <w:rFonts w:cs="Arial"/>
                <w:b/>
                <w:szCs w:val="20"/>
                <w:lang w:val="en-US"/>
              </w:rPr>
            </w:pPr>
            <w:r w:rsidRPr="00EF11BB">
              <w:rPr>
                <w:rFonts w:cs="Arial"/>
                <w:b/>
                <w:szCs w:val="20"/>
                <w:lang w:val="en-US"/>
              </w:rPr>
              <w:t>Preference Points Claimed</w:t>
            </w:r>
          </w:p>
        </w:tc>
      </w:tr>
      <w:tr w:rsidR="00CF151F" w:rsidRPr="00EF11BB" w14:paraId="18E5C9B3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7C49B" w14:textId="77777777" w:rsidR="00CF151F" w:rsidRPr="00EF11BB" w:rsidRDefault="004556C4" w:rsidP="00136254">
            <w:pPr>
              <w:spacing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Octomate </w:t>
            </w:r>
            <w:r w:rsidR="009C3841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E5BDB" w14:textId="5F693644" w:rsidR="00CF151F" w:rsidRPr="00EF11BB" w:rsidRDefault="001C2FF9" w:rsidP="00EF11BB">
            <w:pPr>
              <w:spacing w:line="276" w:lineRule="auto"/>
              <w:rPr>
                <w:rFonts w:cs="Arial"/>
                <w:szCs w:val="20"/>
                <w:lang w:val="en-US"/>
              </w:rPr>
            </w:pPr>
            <w:r w:rsidRPr="00EF11BB">
              <w:rPr>
                <w:rFonts w:cs="Arial"/>
                <w:szCs w:val="20"/>
                <w:lang w:val="en-US"/>
              </w:rPr>
              <w:t>R</w:t>
            </w:r>
            <w:r w:rsidR="002B58C9">
              <w:rPr>
                <w:rFonts w:cs="Arial"/>
                <w:szCs w:val="20"/>
                <w:lang w:val="en-US"/>
              </w:rPr>
              <w:t>619 000.00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6A99E" w14:textId="77777777" w:rsidR="00CF151F" w:rsidRPr="00EF11BB" w:rsidRDefault="00E20BE7" w:rsidP="00136254">
            <w:pPr>
              <w:spacing w:line="276" w:lineRule="auto"/>
              <w:jc w:val="center"/>
              <w:rPr>
                <w:rFonts w:cs="Arial"/>
                <w:szCs w:val="20"/>
                <w:lang w:val="en-US"/>
              </w:rPr>
            </w:pPr>
            <w:r w:rsidRPr="00EF11BB">
              <w:rPr>
                <w:rFonts w:cs="Arial"/>
                <w:szCs w:val="20"/>
                <w:lang w:val="en-US"/>
              </w:rPr>
              <w:t>2</w:t>
            </w:r>
            <w:r w:rsidR="009C3841">
              <w:rPr>
                <w:rFonts w:cs="Arial"/>
                <w:szCs w:val="20"/>
                <w:lang w:val="en-US"/>
              </w:rPr>
              <w:t>0</w:t>
            </w:r>
          </w:p>
        </w:tc>
      </w:tr>
      <w:tr w:rsidR="002B58C9" w:rsidRPr="00EF11BB" w14:paraId="224D0671" w14:textId="77777777" w:rsidTr="00AC2E3B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F88D8" w14:textId="057B3EFB" w:rsidR="002B58C9" w:rsidRDefault="002B58C9" w:rsidP="00136254">
            <w:pPr>
              <w:spacing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TTI Nelspruit (Pty) Ltd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1B30A" w14:textId="237C3C1C" w:rsidR="002B58C9" w:rsidRPr="00EF11BB" w:rsidRDefault="002B58C9" w:rsidP="00EF11BB">
            <w:pPr>
              <w:spacing w:line="276" w:lineRule="auto"/>
              <w:rPr>
                <w:rFonts w:cs="Arial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R586 800.00</w:t>
            </w:r>
          </w:p>
        </w:tc>
        <w:tc>
          <w:tcPr>
            <w:tcW w:w="3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681D" w14:textId="4F6DCD51" w:rsidR="002B58C9" w:rsidRPr="00EF11BB" w:rsidRDefault="002B58C9" w:rsidP="00136254">
            <w:pPr>
              <w:spacing w:line="276" w:lineRule="auto"/>
              <w:jc w:val="center"/>
              <w:rPr>
                <w:rFonts w:cs="Arial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18</w:t>
            </w:r>
            <w:bookmarkStart w:id="0" w:name="_GoBack"/>
            <w:bookmarkEnd w:id="0"/>
          </w:p>
        </w:tc>
      </w:tr>
    </w:tbl>
    <w:p w14:paraId="42778D74" w14:textId="77777777" w:rsidR="007B2416" w:rsidRPr="00EF11BB" w:rsidRDefault="007B2416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7F7A622B" w14:textId="77777777" w:rsidR="00283378" w:rsidRPr="00EF11BB" w:rsidRDefault="00283378" w:rsidP="00136254">
      <w:pPr>
        <w:spacing w:line="276" w:lineRule="auto"/>
        <w:ind w:left="720"/>
        <w:rPr>
          <w:rFonts w:cs="Arial"/>
          <w:szCs w:val="20"/>
          <w:lang w:val="en-US"/>
        </w:rPr>
      </w:pPr>
    </w:p>
    <w:p w14:paraId="15151352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6492E277" w14:textId="77777777" w:rsidR="00283378" w:rsidRPr="00EF11BB" w:rsidRDefault="00283378" w:rsidP="00136254">
      <w:pPr>
        <w:spacing w:line="276" w:lineRule="auto"/>
        <w:rPr>
          <w:rFonts w:cs="Arial"/>
          <w:szCs w:val="20"/>
          <w:lang w:val="en-US"/>
        </w:rPr>
      </w:pPr>
    </w:p>
    <w:p w14:paraId="7206D97A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0BD20CE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</w:p>
    <w:p w14:paraId="14454C24" w14:textId="77777777" w:rsidR="007B2416" w:rsidRPr="00EF11BB" w:rsidRDefault="007B2416" w:rsidP="00136254">
      <w:pPr>
        <w:spacing w:line="276" w:lineRule="auto"/>
        <w:rPr>
          <w:rFonts w:cs="Arial"/>
          <w:szCs w:val="20"/>
          <w:lang w:val="en-US"/>
        </w:rPr>
      </w:pPr>
      <w:r w:rsidRPr="00EF11BB">
        <w:rPr>
          <w:rFonts w:cs="Arial"/>
          <w:szCs w:val="20"/>
          <w:lang w:val="en-US"/>
        </w:rPr>
        <w:t>Issued by</w:t>
      </w:r>
    </w:p>
    <w:p w14:paraId="4186B53A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67E35C17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1850DF62" w14:textId="77777777" w:rsidR="001C2FF9" w:rsidRPr="00EF11BB" w:rsidRDefault="001C2FF9" w:rsidP="00136254">
      <w:pPr>
        <w:spacing w:line="276" w:lineRule="auto"/>
        <w:rPr>
          <w:rFonts w:cs="Arial"/>
          <w:szCs w:val="20"/>
          <w:lang w:val="en-US"/>
        </w:rPr>
      </w:pPr>
    </w:p>
    <w:p w14:paraId="71968432" w14:textId="77777777" w:rsidR="007B2416" w:rsidRPr="00EF11BB" w:rsidRDefault="007B2416" w:rsidP="00136254">
      <w:pPr>
        <w:spacing w:line="276" w:lineRule="auto"/>
        <w:rPr>
          <w:rFonts w:cs="Arial"/>
          <w:b/>
          <w:szCs w:val="20"/>
          <w:lang w:val="en-US"/>
        </w:rPr>
      </w:pPr>
      <w:r w:rsidRPr="00EF11BB">
        <w:rPr>
          <w:rFonts w:cs="Arial"/>
          <w:b/>
          <w:szCs w:val="20"/>
          <w:lang w:val="en-US"/>
        </w:rPr>
        <w:t>Supply Chain Management</w:t>
      </w:r>
      <w:r w:rsidR="001C2FF9" w:rsidRPr="00EF11BB">
        <w:rPr>
          <w:rFonts w:cs="Arial"/>
          <w:b/>
          <w:szCs w:val="20"/>
          <w:lang w:val="en-US"/>
        </w:rPr>
        <w:t xml:space="preserve"> Unit</w:t>
      </w:r>
    </w:p>
    <w:p w14:paraId="365A6AF3" w14:textId="77777777" w:rsidR="007B2416" w:rsidRPr="00EF11BB" w:rsidRDefault="007B2416" w:rsidP="00136254">
      <w:pPr>
        <w:spacing w:line="276" w:lineRule="auto"/>
        <w:jc w:val="both"/>
        <w:rPr>
          <w:rFonts w:cs="Arial"/>
          <w:szCs w:val="20"/>
          <w:u w:val="single"/>
        </w:rPr>
      </w:pPr>
    </w:p>
    <w:p w14:paraId="45C5BEA0" w14:textId="77777777" w:rsidR="007B2416" w:rsidRPr="00EF11BB" w:rsidRDefault="007B2416" w:rsidP="007B2416">
      <w:pPr>
        <w:rPr>
          <w:rFonts w:cs="Arial"/>
          <w:szCs w:val="20"/>
        </w:rPr>
      </w:pPr>
    </w:p>
    <w:p w14:paraId="4E2ECB81" w14:textId="77777777" w:rsidR="00B81D2C" w:rsidRPr="00EF11BB" w:rsidRDefault="00B81D2C" w:rsidP="00B81D2C">
      <w:pPr>
        <w:rPr>
          <w:rFonts w:cs="Arial"/>
          <w:szCs w:val="20"/>
        </w:rPr>
      </w:pPr>
    </w:p>
    <w:sectPr w:rsidR="00B81D2C" w:rsidRPr="00EF11BB" w:rsidSect="00D56DD6">
      <w:headerReference w:type="default" r:id="rId8"/>
      <w:pgSz w:w="11906" w:h="16838"/>
      <w:pgMar w:top="3686" w:right="1418" w:bottom="198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6B1BA" w14:textId="77777777" w:rsidR="00B176A9" w:rsidRDefault="00B176A9">
      <w:r>
        <w:separator/>
      </w:r>
    </w:p>
  </w:endnote>
  <w:endnote w:type="continuationSeparator" w:id="0">
    <w:p w14:paraId="2CB9E983" w14:textId="77777777" w:rsidR="00B176A9" w:rsidRDefault="00B17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1E35C" w14:textId="77777777" w:rsidR="00B176A9" w:rsidRDefault="00B176A9">
      <w:r>
        <w:separator/>
      </w:r>
    </w:p>
  </w:footnote>
  <w:footnote w:type="continuationSeparator" w:id="0">
    <w:p w14:paraId="356CFE4B" w14:textId="77777777" w:rsidR="00B176A9" w:rsidRDefault="00B17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14286" w14:textId="77777777" w:rsidR="00300FFA" w:rsidRDefault="009F0F62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5C8EF0AA" wp14:editId="72B399C6">
          <wp:simplePos x="0" y="0"/>
          <wp:positionH relativeFrom="column">
            <wp:posOffset>-929005</wp:posOffset>
          </wp:positionH>
          <wp:positionV relativeFrom="paragraph">
            <wp:posOffset>-459740</wp:posOffset>
          </wp:positionV>
          <wp:extent cx="7587424" cy="10744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SETA_LETTERHEAD_2016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183" cy="107509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657" w:rsidRPr="00AC4657">
      <w:rPr>
        <w:noProof/>
      </w:rPr>
      <w:t xml:space="preserve"> </w:t>
    </w:r>
  </w:p>
  <w:p w14:paraId="54B20C09" w14:textId="77777777" w:rsidR="00300FFA" w:rsidRDefault="00300FFA">
    <w:pPr>
      <w:pStyle w:val="Header"/>
    </w:pPr>
  </w:p>
  <w:p w14:paraId="4D848AC3" w14:textId="77777777" w:rsidR="00300FFA" w:rsidRDefault="00300FFA">
    <w:pPr>
      <w:pStyle w:val="Header"/>
    </w:pPr>
  </w:p>
  <w:p w14:paraId="70CC3E58" w14:textId="77777777" w:rsidR="00300FFA" w:rsidRDefault="00300FFA">
    <w:pPr>
      <w:pStyle w:val="Header"/>
    </w:pPr>
  </w:p>
  <w:p w14:paraId="66809833" w14:textId="77777777" w:rsidR="00300FFA" w:rsidRDefault="00300FFA">
    <w:pPr>
      <w:pStyle w:val="Header"/>
    </w:pPr>
  </w:p>
  <w:p w14:paraId="6E5BBB76" w14:textId="77777777" w:rsidR="00300FFA" w:rsidRDefault="00300FFA">
    <w:pPr>
      <w:pStyle w:val="Header"/>
    </w:pPr>
  </w:p>
  <w:p w14:paraId="50337D07" w14:textId="77777777" w:rsidR="00300FFA" w:rsidRDefault="00300FFA">
    <w:pPr>
      <w:pStyle w:val="Header"/>
    </w:pPr>
  </w:p>
  <w:p w14:paraId="62504364" w14:textId="77777777" w:rsidR="00300FFA" w:rsidRDefault="00300FFA" w:rsidP="00245B22">
    <w:pPr>
      <w:pStyle w:val="Header"/>
      <w:tabs>
        <w:tab w:val="clear" w:pos="8306"/>
        <w:tab w:val="right" w:pos="9070"/>
      </w:tabs>
    </w:pPr>
    <w:r>
      <w:tab/>
      <w:t xml:space="preserve">   </w:t>
    </w:r>
    <w:r w:rsidR="00245B22">
      <w:tab/>
    </w:r>
  </w:p>
  <w:p w14:paraId="3C3648F7" w14:textId="77777777" w:rsidR="009460C8" w:rsidRDefault="00854421">
    <w:pPr>
      <w:pStyle w:val="Header"/>
    </w:pPr>
    <w:r>
      <w:rPr>
        <w:noProof/>
        <w:lang w:val="en-US" w:eastAsia="en-US"/>
      </w:rPr>
      <w:drawing>
        <wp:inline distT="0" distB="0" distL="0" distR="0" wp14:anchorId="6F1F2FF9" wp14:editId="1A8044CB">
          <wp:extent cx="5010150" cy="7086600"/>
          <wp:effectExtent l="0" t="0" r="0" b="0"/>
          <wp:docPr id="4" name="Picture 4" descr="X:\ITO WebTeam Design Folder\Design working files\INSETA\designs\letterhead\2014\inseta_letterhead_update_1112201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ITO WebTeam Design Folder\Design working files\INSETA\designs\letterhead\2014\inseta_letterhead_update_11122014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0" cy="7086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B35"/>
    <w:multiLevelType w:val="hybridMultilevel"/>
    <w:tmpl w:val="6464BBD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35EE8"/>
    <w:multiLevelType w:val="hybridMultilevel"/>
    <w:tmpl w:val="1EEED1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70273"/>
    <w:multiLevelType w:val="hybridMultilevel"/>
    <w:tmpl w:val="8A22C808"/>
    <w:lvl w:ilvl="0" w:tplc="63E83B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8490A"/>
    <w:multiLevelType w:val="hybridMultilevel"/>
    <w:tmpl w:val="0F2A0F66"/>
    <w:lvl w:ilvl="0" w:tplc="1DF6D2C0">
      <w:start w:val="1"/>
      <w:numFmt w:val="lowerRoman"/>
      <w:lvlText w:val="%1)"/>
      <w:lvlJc w:val="left"/>
      <w:pPr>
        <w:ind w:left="2564" w:hanging="720"/>
      </w:pPr>
      <w:rPr>
        <w:rFonts w:ascii="Arial" w:eastAsia="Calibri" w:hAnsi="Arial" w:cs="Arial"/>
        <w:b w:val="0"/>
        <w:sz w:val="22"/>
        <w:szCs w:val="22"/>
      </w:rPr>
    </w:lvl>
    <w:lvl w:ilvl="1" w:tplc="1C090019" w:tentative="1">
      <w:start w:val="1"/>
      <w:numFmt w:val="lowerLetter"/>
      <w:lvlText w:val="%2."/>
      <w:lvlJc w:val="left"/>
      <w:pPr>
        <w:ind w:left="2924" w:hanging="360"/>
      </w:pPr>
    </w:lvl>
    <w:lvl w:ilvl="2" w:tplc="1C09001B">
      <w:start w:val="1"/>
      <w:numFmt w:val="lowerRoman"/>
      <w:lvlText w:val="%3."/>
      <w:lvlJc w:val="right"/>
      <w:pPr>
        <w:ind w:left="3644" w:hanging="180"/>
      </w:pPr>
    </w:lvl>
    <w:lvl w:ilvl="3" w:tplc="1C09000F" w:tentative="1">
      <w:start w:val="1"/>
      <w:numFmt w:val="decimal"/>
      <w:lvlText w:val="%4."/>
      <w:lvlJc w:val="left"/>
      <w:pPr>
        <w:ind w:left="4364" w:hanging="360"/>
      </w:pPr>
    </w:lvl>
    <w:lvl w:ilvl="4" w:tplc="1C090019" w:tentative="1">
      <w:start w:val="1"/>
      <w:numFmt w:val="lowerLetter"/>
      <w:lvlText w:val="%5."/>
      <w:lvlJc w:val="left"/>
      <w:pPr>
        <w:ind w:left="5084" w:hanging="360"/>
      </w:pPr>
    </w:lvl>
    <w:lvl w:ilvl="5" w:tplc="1C09001B" w:tentative="1">
      <w:start w:val="1"/>
      <w:numFmt w:val="lowerRoman"/>
      <w:lvlText w:val="%6."/>
      <w:lvlJc w:val="right"/>
      <w:pPr>
        <w:ind w:left="5804" w:hanging="180"/>
      </w:pPr>
    </w:lvl>
    <w:lvl w:ilvl="6" w:tplc="1C09000F" w:tentative="1">
      <w:start w:val="1"/>
      <w:numFmt w:val="decimal"/>
      <w:lvlText w:val="%7."/>
      <w:lvlJc w:val="left"/>
      <w:pPr>
        <w:ind w:left="6524" w:hanging="360"/>
      </w:pPr>
    </w:lvl>
    <w:lvl w:ilvl="7" w:tplc="1C090019" w:tentative="1">
      <w:start w:val="1"/>
      <w:numFmt w:val="lowerLetter"/>
      <w:lvlText w:val="%8."/>
      <w:lvlJc w:val="left"/>
      <w:pPr>
        <w:ind w:left="7244" w:hanging="360"/>
      </w:pPr>
    </w:lvl>
    <w:lvl w:ilvl="8" w:tplc="1C09001B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4" w15:restartNumberingAfterBreak="0">
    <w:nsid w:val="1D5B5FF3"/>
    <w:multiLevelType w:val="hybridMultilevel"/>
    <w:tmpl w:val="B45472EC"/>
    <w:lvl w:ilvl="0" w:tplc="1C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61D4A"/>
    <w:multiLevelType w:val="hybridMultilevel"/>
    <w:tmpl w:val="8C8669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17E74"/>
    <w:multiLevelType w:val="hybridMultilevel"/>
    <w:tmpl w:val="99446B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E4D70"/>
    <w:multiLevelType w:val="hybridMultilevel"/>
    <w:tmpl w:val="2F52C3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65BB0"/>
    <w:multiLevelType w:val="hybridMultilevel"/>
    <w:tmpl w:val="973207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876BD"/>
    <w:multiLevelType w:val="hybridMultilevel"/>
    <w:tmpl w:val="F7C6F5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8C4B6A"/>
    <w:multiLevelType w:val="hybridMultilevel"/>
    <w:tmpl w:val="F9028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334FB"/>
    <w:multiLevelType w:val="hybridMultilevel"/>
    <w:tmpl w:val="7068A85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9F24C2"/>
    <w:multiLevelType w:val="hybridMultilevel"/>
    <w:tmpl w:val="B43E21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803CA"/>
    <w:multiLevelType w:val="hybridMultilevel"/>
    <w:tmpl w:val="FC420E84"/>
    <w:lvl w:ilvl="0" w:tplc="61488B8A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080079A"/>
    <w:multiLevelType w:val="hybridMultilevel"/>
    <w:tmpl w:val="7C24EDC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0FB68FD"/>
    <w:multiLevelType w:val="hybridMultilevel"/>
    <w:tmpl w:val="DB3C1C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14882"/>
    <w:multiLevelType w:val="hybridMultilevel"/>
    <w:tmpl w:val="29B0B5F4"/>
    <w:lvl w:ilvl="0" w:tplc="BE72AB02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4E9448C"/>
    <w:multiLevelType w:val="hybridMultilevel"/>
    <w:tmpl w:val="BE36BD60"/>
    <w:lvl w:ilvl="0" w:tplc="97AE59F4">
      <w:start w:val="1"/>
      <w:numFmt w:val="lowerRoman"/>
      <w:lvlText w:val="%1)"/>
      <w:lvlJc w:val="left"/>
      <w:pPr>
        <w:ind w:left="2160" w:hanging="360"/>
      </w:pPr>
      <w:rPr>
        <w:rFonts w:ascii="Arial Narrow" w:eastAsia="Calibri" w:hAnsi="Arial Narrow" w:cs="Times New Roman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6C641A9"/>
    <w:multiLevelType w:val="hybridMultilevel"/>
    <w:tmpl w:val="45760F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107E0"/>
    <w:multiLevelType w:val="hybridMultilevel"/>
    <w:tmpl w:val="A162DB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E1C61"/>
    <w:multiLevelType w:val="hybridMultilevel"/>
    <w:tmpl w:val="E6504CFA"/>
    <w:lvl w:ilvl="0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8562E0"/>
    <w:multiLevelType w:val="hybridMultilevel"/>
    <w:tmpl w:val="CDCEF3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413CD2"/>
    <w:multiLevelType w:val="hybridMultilevel"/>
    <w:tmpl w:val="FFB68A36"/>
    <w:lvl w:ilvl="0" w:tplc="0C92B73C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21464"/>
    <w:multiLevelType w:val="hybridMultilevel"/>
    <w:tmpl w:val="0A605B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162729"/>
    <w:multiLevelType w:val="hybridMultilevel"/>
    <w:tmpl w:val="28F0DF60"/>
    <w:lvl w:ilvl="0" w:tplc="FD88DF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93778CC"/>
    <w:multiLevelType w:val="hybridMultilevel"/>
    <w:tmpl w:val="DDC4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18"/>
  </w:num>
  <w:num w:numId="5">
    <w:abstractNumId w:val="6"/>
  </w:num>
  <w:num w:numId="6">
    <w:abstractNumId w:val="12"/>
  </w:num>
  <w:num w:numId="7">
    <w:abstractNumId w:val="1"/>
  </w:num>
  <w:num w:numId="8">
    <w:abstractNumId w:val="5"/>
  </w:num>
  <w:num w:numId="9">
    <w:abstractNumId w:val="20"/>
  </w:num>
  <w:num w:numId="10">
    <w:abstractNumId w:val="0"/>
  </w:num>
  <w:num w:numId="11">
    <w:abstractNumId w:val="7"/>
  </w:num>
  <w:num w:numId="12">
    <w:abstractNumId w:val="8"/>
  </w:num>
  <w:num w:numId="13">
    <w:abstractNumId w:val="14"/>
  </w:num>
  <w:num w:numId="14">
    <w:abstractNumId w:val="9"/>
  </w:num>
  <w:num w:numId="15">
    <w:abstractNumId w:val="11"/>
  </w:num>
  <w:num w:numId="16">
    <w:abstractNumId w:val="19"/>
  </w:num>
  <w:num w:numId="1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6"/>
  </w:num>
  <w:num w:numId="20">
    <w:abstractNumId w:val="4"/>
  </w:num>
  <w:num w:numId="21">
    <w:abstractNumId w:val="22"/>
  </w:num>
  <w:num w:numId="22">
    <w:abstractNumId w:val="17"/>
  </w:num>
  <w:num w:numId="23">
    <w:abstractNumId w:val="13"/>
  </w:num>
  <w:num w:numId="24">
    <w:abstractNumId w:val="3"/>
  </w:num>
  <w:num w:numId="25">
    <w:abstractNumId w:val="2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2"/>
  <w:drawingGridVerticalSpacing w:val="181"/>
  <w:displayHorizontalDrawingGridEvery w:val="15"/>
  <w:displayVerticalDrawingGridEvery w:val="1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3MrI0MLcwMDJS0lEKTi0uzszPAykwrgUAfJQZIiwAAAA="/>
  </w:docVars>
  <w:rsids>
    <w:rsidRoot w:val="00610827"/>
    <w:rsid w:val="0001715B"/>
    <w:rsid w:val="00022C3F"/>
    <w:rsid w:val="000517C6"/>
    <w:rsid w:val="00055F1B"/>
    <w:rsid w:val="00062F25"/>
    <w:rsid w:val="000658C3"/>
    <w:rsid w:val="00077782"/>
    <w:rsid w:val="00083948"/>
    <w:rsid w:val="000E7CE7"/>
    <w:rsid w:val="000F13EC"/>
    <w:rsid w:val="00102F36"/>
    <w:rsid w:val="0011004A"/>
    <w:rsid w:val="00133CE2"/>
    <w:rsid w:val="00136254"/>
    <w:rsid w:val="00144980"/>
    <w:rsid w:val="001750ED"/>
    <w:rsid w:val="001A68C1"/>
    <w:rsid w:val="001B593B"/>
    <w:rsid w:val="001C2719"/>
    <w:rsid w:val="001C2FF9"/>
    <w:rsid w:val="00206B94"/>
    <w:rsid w:val="00226802"/>
    <w:rsid w:val="00227B5B"/>
    <w:rsid w:val="00245B22"/>
    <w:rsid w:val="00274E01"/>
    <w:rsid w:val="00283378"/>
    <w:rsid w:val="002858E2"/>
    <w:rsid w:val="0028727E"/>
    <w:rsid w:val="002B58C9"/>
    <w:rsid w:val="00300FFA"/>
    <w:rsid w:val="00335C54"/>
    <w:rsid w:val="0035250D"/>
    <w:rsid w:val="003566DE"/>
    <w:rsid w:val="00390F9E"/>
    <w:rsid w:val="00392AD1"/>
    <w:rsid w:val="003A277B"/>
    <w:rsid w:val="003B500A"/>
    <w:rsid w:val="003C115A"/>
    <w:rsid w:val="003C3C38"/>
    <w:rsid w:val="003C5309"/>
    <w:rsid w:val="003D3967"/>
    <w:rsid w:val="003F6AF6"/>
    <w:rsid w:val="004556C4"/>
    <w:rsid w:val="0046066E"/>
    <w:rsid w:val="00461ACE"/>
    <w:rsid w:val="00493F42"/>
    <w:rsid w:val="004D3A5D"/>
    <w:rsid w:val="004D7A7D"/>
    <w:rsid w:val="004F645C"/>
    <w:rsid w:val="00541A02"/>
    <w:rsid w:val="005608A7"/>
    <w:rsid w:val="00587D5C"/>
    <w:rsid w:val="005B765D"/>
    <w:rsid w:val="005B7A49"/>
    <w:rsid w:val="005C0329"/>
    <w:rsid w:val="005D29D0"/>
    <w:rsid w:val="005F0F88"/>
    <w:rsid w:val="00610827"/>
    <w:rsid w:val="0063052E"/>
    <w:rsid w:val="0063279A"/>
    <w:rsid w:val="0067430F"/>
    <w:rsid w:val="006B12C2"/>
    <w:rsid w:val="006E20E7"/>
    <w:rsid w:val="006E53C3"/>
    <w:rsid w:val="006F202F"/>
    <w:rsid w:val="006F6EE3"/>
    <w:rsid w:val="00704963"/>
    <w:rsid w:val="00713D7D"/>
    <w:rsid w:val="00726F62"/>
    <w:rsid w:val="0073005B"/>
    <w:rsid w:val="0073306D"/>
    <w:rsid w:val="00743475"/>
    <w:rsid w:val="007732AD"/>
    <w:rsid w:val="007855DD"/>
    <w:rsid w:val="007A05A0"/>
    <w:rsid w:val="007B0228"/>
    <w:rsid w:val="007B2416"/>
    <w:rsid w:val="007F5D79"/>
    <w:rsid w:val="00853AFE"/>
    <w:rsid w:val="00854421"/>
    <w:rsid w:val="008F49D0"/>
    <w:rsid w:val="009460C8"/>
    <w:rsid w:val="00955F72"/>
    <w:rsid w:val="009C3841"/>
    <w:rsid w:val="009F0F62"/>
    <w:rsid w:val="00A04908"/>
    <w:rsid w:val="00A06BA3"/>
    <w:rsid w:val="00A20DD8"/>
    <w:rsid w:val="00A22A00"/>
    <w:rsid w:val="00A2588A"/>
    <w:rsid w:val="00A32CEF"/>
    <w:rsid w:val="00A5526E"/>
    <w:rsid w:val="00A909FD"/>
    <w:rsid w:val="00AB2D5B"/>
    <w:rsid w:val="00AC2E3B"/>
    <w:rsid w:val="00AC4657"/>
    <w:rsid w:val="00AE00AA"/>
    <w:rsid w:val="00B176A9"/>
    <w:rsid w:val="00B215E9"/>
    <w:rsid w:val="00B81D2C"/>
    <w:rsid w:val="00BA5C26"/>
    <w:rsid w:val="00BB53CE"/>
    <w:rsid w:val="00BD22DE"/>
    <w:rsid w:val="00BD3800"/>
    <w:rsid w:val="00C01F6B"/>
    <w:rsid w:val="00C308D2"/>
    <w:rsid w:val="00CC5D58"/>
    <w:rsid w:val="00CF151F"/>
    <w:rsid w:val="00CF15A1"/>
    <w:rsid w:val="00D048CC"/>
    <w:rsid w:val="00D05C7D"/>
    <w:rsid w:val="00D14547"/>
    <w:rsid w:val="00D25BEB"/>
    <w:rsid w:val="00D312DE"/>
    <w:rsid w:val="00D316FA"/>
    <w:rsid w:val="00D41287"/>
    <w:rsid w:val="00D56DD6"/>
    <w:rsid w:val="00D66B15"/>
    <w:rsid w:val="00D95017"/>
    <w:rsid w:val="00DA7D6B"/>
    <w:rsid w:val="00DD64D8"/>
    <w:rsid w:val="00DE511C"/>
    <w:rsid w:val="00E0278A"/>
    <w:rsid w:val="00E20BE7"/>
    <w:rsid w:val="00EA10C8"/>
    <w:rsid w:val="00EB157D"/>
    <w:rsid w:val="00ED742E"/>
    <w:rsid w:val="00EF11BB"/>
    <w:rsid w:val="00F135D7"/>
    <w:rsid w:val="00F54404"/>
    <w:rsid w:val="00F80E28"/>
    <w:rsid w:val="00F94719"/>
    <w:rsid w:val="00F94D40"/>
    <w:rsid w:val="00FC5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,"/>
  <w14:docId w14:val="1CFE067C"/>
  <w15:docId w15:val="{0FC4DED2-691F-4B41-AD6A-1A5C0D2C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6DD6"/>
    <w:pPr>
      <w:spacing w:line="288" w:lineRule="auto"/>
    </w:pPr>
    <w:rPr>
      <w:rFonts w:ascii="Arial" w:hAnsi="Arial"/>
      <w:szCs w:val="16"/>
      <w:lang w:val="en-ZA" w:eastAsia="en-ZA"/>
    </w:rPr>
  </w:style>
  <w:style w:type="paragraph" w:styleId="Heading1">
    <w:name w:val="heading 1"/>
    <w:basedOn w:val="Normal"/>
    <w:next w:val="Normal"/>
    <w:qFormat/>
    <w:rsid w:val="00D56DD6"/>
    <w:pPr>
      <w:keepNext/>
      <w:outlineLvl w:val="0"/>
    </w:pPr>
    <w:rPr>
      <w:rFonts w:ascii="Palatino Linotype" w:hAnsi="Palatino Linotype"/>
      <w:sz w:val="22"/>
      <w:u w:val="single"/>
    </w:rPr>
  </w:style>
  <w:style w:type="paragraph" w:styleId="Heading7">
    <w:name w:val="heading 7"/>
    <w:basedOn w:val="Normal"/>
    <w:next w:val="Normal"/>
    <w:qFormat/>
    <w:rsid w:val="00D56DD6"/>
    <w:pPr>
      <w:keepNext/>
      <w:jc w:val="both"/>
      <w:outlineLvl w:val="6"/>
    </w:pPr>
    <w:rPr>
      <w:rFonts w:ascii="Palatino Linotype" w:hAnsi="Palatino Linotype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sid w:val="00D56DD6"/>
    <w:rPr>
      <w:rFonts w:ascii="Palatino Linotype" w:hAnsi="Palatino Linotype"/>
      <w:sz w:val="22"/>
    </w:rPr>
  </w:style>
  <w:style w:type="character" w:styleId="Hyperlink">
    <w:name w:val="Hyperlink"/>
    <w:basedOn w:val="DefaultParagraphFont"/>
    <w:rsid w:val="00D56DD6"/>
    <w:rPr>
      <w:color w:val="0000FF"/>
      <w:u w:val="single"/>
    </w:rPr>
  </w:style>
  <w:style w:type="character" w:customStyle="1" w:styleId="Style10pt">
    <w:name w:val="Style 10 pt"/>
    <w:basedOn w:val="DefaultParagraphFont"/>
    <w:rsid w:val="00D56DD6"/>
    <w:rPr>
      <w:rFonts w:ascii="Arial" w:hAnsi="Arial"/>
      <w:sz w:val="22"/>
    </w:rPr>
  </w:style>
  <w:style w:type="paragraph" w:styleId="Header">
    <w:name w:val="header"/>
    <w:basedOn w:val="Normal"/>
    <w:semiHidden/>
    <w:rsid w:val="00D56DD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semiHidden/>
    <w:rsid w:val="00D56DD6"/>
    <w:pPr>
      <w:tabs>
        <w:tab w:val="center" w:pos="4153"/>
        <w:tab w:val="right" w:pos="8306"/>
      </w:tabs>
    </w:pPr>
  </w:style>
  <w:style w:type="paragraph" w:customStyle="1" w:styleId="UnnumberedHeading">
    <w:name w:val="Unnumbered Heading"/>
    <w:rsid w:val="00D56DD6"/>
    <w:pPr>
      <w:spacing w:before="80" w:after="300"/>
    </w:pPr>
    <w:rPr>
      <w:rFonts w:ascii="Arial" w:hAnsi="Arial"/>
      <w:b/>
      <w:bCs/>
      <w:sz w:val="24"/>
      <w:lang w:val="en-ZA"/>
    </w:rPr>
  </w:style>
  <w:style w:type="paragraph" w:styleId="ListParagraph">
    <w:name w:val="List Paragraph"/>
    <w:basedOn w:val="Normal"/>
    <w:uiPriority w:val="34"/>
    <w:qFormat/>
    <w:rsid w:val="00BD3800"/>
    <w:pPr>
      <w:ind w:left="720"/>
      <w:contextualSpacing/>
    </w:pPr>
  </w:style>
  <w:style w:type="table" w:styleId="TableGrid">
    <w:name w:val="Table Grid"/>
    <w:basedOn w:val="TableNormal"/>
    <w:uiPriority w:val="59"/>
    <w:rsid w:val="004D3A5D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657"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57"/>
    <w:rPr>
      <w:rFonts w:ascii="Tahoma" w:hAnsi="Tahoma" w:cs="Tahoma"/>
      <w:sz w:val="16"/>
      <w:szCs w:val="16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6E53C3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858E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ZA"/>
    </w:rPr>
  </w:style>
  <w:style w:type="character" w:customStyle="1" w:styleId="FooterChar">
    <w:name w:val="Footer Char"/>
    <w:basedOn w:val="DefaultParagraphFont"/>
    <w:link w:val="Footer"/>
    <w:semiHidden/>
    <w:rsid w:val="003B500A"/>
    <w:rPr>
      <w:rFonts w:ascii="Arial" w:hAnsi="Arial"/>
      <w:szCs w:val="16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5C11D-8951-4FB8-8F83-0BEC207B6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 December 2006</vt:lpstr>
    </vt:vector>
  </TitlesOfParts>
  <Company>Worker Ant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December 2006</dc:title>
  <dc:creator>worker</dc:creator>
  <cp:lastModifiedBy>Lindiwe Duma</cp:lastModifiedBy>
  <cp:revision>14</cp:revision>
  <cp:lastPrinted>2017-08-11T11:51:00Z</cp:lastPrinted>
  <dcterms:created xsi:type="dcterms:W3CDTF">2018-04-05T10:19:00Z</dcterms:created>
  <dcterms:modified xsi:type="dcterms:W3CDTF">2020-01-29T07:31:00Z</dcterms:modified>
</cp:coreProperties>
</file>